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anzania Meteorological Authority (TMA)</w:t>
      </w:r>
      <w:r>
        <w:br/>
      </w:r>
      <w:r>
        <w:t xml:space="preserve">Dar es Salaam, Tanzania</w:t>
      </w:r>
    </w:p>
    <w:bookmarkStart w:id="20" w:name="Xb03ff715b40ed75420472d5d422c0a879f02da0"/>
    <w:p>
      <w:pPr>
        <w:pStyle w:val="Heading2"/>
      </w:pPr>
      <w:r>
        <w:t xml:space="preserve">Subject: Application for Meteorologist Internship Position in Dar es Salaam</w:t>
      </w:r>
    </w:p>
    <w:p>
      <w:pPr>
        <w:pStyle w:val="FirstParagraph"/>
      </w:pPr>
      <w:r>
        <w:t xml:space="preserve">To the Esteemed Hiring Committee of the Tanzania Meteorological Authority,</w:t>
      </w:r>
    </w:p>
    <w:p>
      <w:pPr>
        <w:pStyle w:val="BodyText"/>
      </w:pPr>
      <w:r>
        <w:t xml:space="preserve">It is with profound enthusiasm and a deep-seated commitment to advancing weather science in East Africa that I submit my Internship Application Letter for the Meteorologist Internship position at the Tanzania Meteorological Authority (TMA) in Dar es Salaam. As a dedicated student of Atmospheric Science with specialized coursework in tropical meteorology, climate dynamics, and remote sensing, I have long admired TMA's pivotal role in safeguarding Tanzania's agricultural productivity, coastal communities, and national disaster preparedness—particularly within the dynamic urban landscape of Dar es Salaam. This internship represents not merely an educational opportunity but a crucial step toward contributing to the very heart of Africa’s meteorological resilience.</w:t>
      </w:r>
    </w:p>
    <w:p>
      <w:pPr>
        <w:pStyle w:val="BodyText"/>
      </w:pPr>
      <w:r>
        <w:t xml:space="preserve">My academic journey at the University of Dar es Salaam’s Department of Geography and Environmental Studies has immersed me in Tanzania-specific climate challenges. Courses such as "Tropical Weather Systems," "Climate Change Adaptation in Coastal Regions," and "Geospatial Analysis for Environmental Monitoring" have equipped me with theoretical frameworks directly applicable to Dar es Salaam’s unique meteorological environment. I have studied how the city’s location along the Indian Ocean, coupled with its low-lying coastal terrain, creates complex microclimates prone to intense short-duration rainfall events—events that frequently lead to flooding in densely populated neighborhoods like Kigamboni and Mbezi. My undergraduate thesis, "Assessing Rainfall Variability Patterns in Dar es Salaam Using Satellite Data (2010-2023)," involved analyzing TRMM and CHIRPS datasets to identify trends linked to monsoon cycles and the El Niño-Southern Oscillation (ENSO). This project revealed alarming increases in extreme rainfall events, underscoring the urgent need for improved forecasting capabilities—precisely what TMA pioneers in its operational work.</w:t>
      </w:r>
    </w:p>
    <w:p>
      <w:pPr>
        <w:pStyle w:val="BodyText"/>
      </w:pPr>
      <w:r>
        <w:t xml:space="preserve">Beyond academic rigor, I have actively sought practical experiences aligned with Tanzania’s meteorological needs. During a fieldwork internship with the Ministry of Water and Irrigation’s Climate Resilience Unit, I assisted in validating ground-based rainfall gauges across Dodoma Region, learning firsthand how localized data collection informs national early-warning systems. I also contributed to a community outreach initiative in Mwanza, training farmers on interpreting TMA’s seasonal forecasts—a skill set directly transferable to Dar es Salaam’s vulnerable coastal populations. My technical proficiency includes advanced meteorological software such as GRIB2 data processing (using Python and WRF Model), satellite analysis via NOAA CLASS, and GIS mapping for flood risk zoning. I am fluent in Swahili (Kiswahili) and possess strong collaborative skills essential for engaging with TMA’s field teams across Tanzania’s diverse regions.</w:t>
      </w:r>
    </w:p>
    <w:p>
      <w:pPr>
        <w:pStyle w:val="BodyText"/>
      </w:pPr>
      <w:r>
        <w:t xml:space="preserve">What compels me most toward this opportunity is Dar es Salaam’s position as a microcosm of East Africa’s climate challenges. As the nation's commercial capital, its economic vitality hinges on accurate weather forecasts—impacting everything from port operations at Mwanga to the safety of 6 million residents during cyclone season (e.g., Cyclone Idai in 2019). I am eager to learn from TMA’s experts who monitor coastal atmospheric phenomena like the "Kusi" wind and sea-breeze interactions that significantly alter urban weather patterns. I also wish to contribute to TMA’s ongoing initiatives, such as the National Early Warning System for Floods and Droughts, which integrates real-time data from Dar es Salaam’s network of automatic weather stations. This internship would allow me to apply classroom knowledge within a framework that prioritizes local context—a stark contrast to generic global meteorological training.</w:t>
      </w:r>
    </w:p>
    <w:p>
      <w:pPr>
        <w:pStyle w:val="BodyText"/>
      </w:pPr>
      <w:r>
        <w:t xml:space="preserve">I understand that effective meteorology in Tanzania demands cultural intelligence and environmental humility. During my time working with rural communities near Lake Victoria, I learned that scientific forecasts must be contextualized through local knowledge—such as traditional indicators of seasonal shifts used by fishing villages. I am keen to support TMA’s efforts to bridge this gap by assisting in the development of user-friendly weather advisories for Dar es Salaam’s informal settlements, where language barriers and digital access often limit the utility of technical forecasts. My goal is not just to observe weather patterns, but to help ensure that meteorological insights reach those who need them most—whether a fisherman navigating Mwanza Bay or a city planner designing flood-resilient infrastructure in Ubungo District.</w:t>
      </w:r>
    </w:p>
    <w:p>
      <w:pPr>
        <w:pStyle w:val="BodyText"/>
      </w:pPr>
      <w:r>
        <w:t xml:space="preserve">Tanzania’s commitment to climate action, embodied in its National Climate Change Policy and the Paris Agreement targets, resonates deeply with my professional ethos. I am inspired by TMA’s leadership in the Eastern and Southern African Climate Risk Management (ESACRM) initiative, which directly addresses Dar es Salaam’s vulnerability to sea-level rise. An internship at your institution would provide irreplaceable mentorship under scientists like Dr. Agnes Mwakabona or Dr. Joseph Mwambali—whose work on monsoon variability has shaped regional climate strategies. I am prepared to contribute immediately to projects analyzing historical data for the Tanzania Climate Change Policy Review, leveraging my skills in statistical modeling and data visualization.</w:t>
      </w:r>
    </w:p>
    <w:p>
      <w:pPr>
        <w:pStyle w:val="BodyText"/>
      </w:pPr>
      <w:r>
        <w:t xml:space="preserve">As a Tanzanian citizen with deep roots in this nation’s environmental future, I view this internship as an honor and a responsibility. Dar es Salaam’s weather is not abstract—it is the rhythm of life for millions. My ambition is to join TMA as a Meteorologist who understands that accurate forecasts are more than data points; they are lifelines for communities, economic stability, and ecological balance. I am eager to bring my academic training, field experience, and unwavering dedication to your team while learning from the institution that has protected Tanzania’s skies for over six decades.</w:t>
      </w:r>
    </w:p>
    <w:p>
      <w:pPr>
        <w:pStyle w:val="BodyText"/>
      </w:pPr>
      <w:r>
        <w:t xml:space="preserve">Thank you for considering my Internship Application Letter. I have attached my CV for detailed review and welcome the opportunity to discuss how my skills align with TMA’s mission in Dar es Salaam. I am available at your earliest convenience for an interview and can be reached via email or phone at your preferred time.</w:t>
      </w:r>
    </w:p>
    <w:p>
      <w:pPr>
        <w:pStyle w:val="BodyText"/>
      </w:pPr>
      <w:r>
        <w:t xml:space="preserve">With sincere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 Tanzania Dar es Salaam</dc:title>
  <dc:creator/>
  <cp:keywords/>
  <dcterms:created xsi:type="dcterms:W3CDTF">2025-12-08T14:35:22Z</dcterms:created>
  <dcterms:modified xsi:type="dcterms:W3CDTF">2025-12-08T14:35:22Z</dcterms:modified>
</cp:coreProperties>
</file>

<file path=docProps/custom.xml><?xml version="1.0" encoding="utf-8"?>
<Properties xmlns="http://schemas.openxmlformats.org/officeDocument/2006/custom-properties" xmlns:vt="http://schemas.openxmlformats.org/officeDocument/2006/docPropsVTypes"/>
</file>